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357264" w14:textId="585E4E08" w:rsidR="00E07E83" w:rsidRDefault="00C945DC">
      <w:r>
        <w:rPr>
          <w:rFonts w:hint="eastAsia"/>
        </w:rPr>
        <w:t>返回好久没看到</w:t>
      </w:r>
    </w:p>
    <w:p w14:paraId="34E47DF2" w14:textId="37F52894" w:rsidR="00C809C9" w:rsidRDefault="00C809C9">
      <w:pPr>
        <w:rPr>
          <w:rFonts w:hint="eastAsia"/>
        </w:rPr>
      </w:pPr>
      <w:r>
        <w:t>C</w:t>
      </w:r>
      <w:r>
        <w:rPr>
          <w:rFonts w:hint="eastAsia"/>
        </w:rPr>
        <w:t>逗我呢吗</w:t>
      </w:r>
    </w:p>
    <w:sectPr w:rsidR="00C809C9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YzMzI0M7c0sjC2MDBQ0lEKTi0uzszPAykwrAUAlDVDvCwAAAA="/>
  </w:docVars>
  <w:rsids>
    <w:rsidRoot w:val="00713945"/>
    <w:rsid w:val="001E2A6D"/>
    <w:rsid w:val="001E7A70"/>
    <w:rsid w:val="00447B5D"/>
    <w:rsid w:val="005B1263"/>
    <w:rsid w:val="00683B48"/>
    <w:rsid w:val="00713945"/>
    <w:rsid w:val="008A538C"/>
    <w:rsid w:val="00915506"/>
    <w:rsid w:val="00C809C9"/>
    <w:rsid w:val="00C945DC"/>
    <w:rsid w:val="00DF7D11"/>
    <w:rsid w:val="00E302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35963D"/>
  <w15:chartTrackingRefBased/>
  <w15:docId w15:val="{428A8567-BDDC-424D-B87C-2B41B2C76D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</Words>
  <Characters>12</Characters>
  <Application>Microsoft Office Word</Application>
  <DocSecurity>0</DocSecurity>
  <Lines>1</Lines>
  <Paragraphs>1</Paragraphs>
  <ScaleCrop>false</ScaleCrop>
  <Company/>
  <LinksUpToDate>false</LinksUpToDate>
  <CharactersWithSpaces>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 </dc:creator>
  <cp:keywords/>
  <dc:description/>
  <cp:lastModifiedBy> </cp:lastModifiedBy>
  <cp:revision>3</cp:revision>
  <dcterms:created xsi:type="dcterms:W3CDTF">2022-07-30T13:42:00Z</dcterms:created>
  <dcterms:modified xsi:type="dcterms:W3CDTF">2022-07-30T13:52:00Z</dcterms:modified>
</cp:coreProperties>
</file>